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d"/>
        <w:tblW w:w="9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4500"/>
      </w:tblGrid>
      <w:tr w:rsidR="00BE0E3E" w:rsidRPr="00BA4EEB" w14:paraId="72C92816" w14:textId="77777777" w:rsidTr="00D448D9">
        <w:tc>
          <w:tcPr>
            <w:tcW w:w="5040" w:type="dxa"/>
          </w:tcPr>
          <w:p w14:paraId="5FD794EB" w14:textId="28FD0D85" w:rsidR="00BE0E3E" w:rsidRPr="00BA4EEB" w:rsidRDefault="00BE0E3E" w:rsidP="005D4731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uk-UA"/>
              </w:rPr>
            </w:pPr>
          </w:p>
        </w:tc>
        <w:tc>
          <w:tcPr>
            <w:tcW w:w="4500" w:type="dxa"/>
          </w:tcPr>
          <w:p w14:paraId="01A31BAC" w14:textId="77777777" w:rsidR="007D48B7" w:rsidRPr="00BA4EEB" w:rsidRDefault="007D48B7" w:rsidP="005D4731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uk-UA"/>
              </w:rPr>
            </w:pPr>
            <w:r w:rsidRPr="00BA4EE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uk-UA"/>
              </w:rPr>
              <w:t>Від:</w:t>
            </w:r>
          </w:p>
          <w:p w14:paraId="69694BCE" w14:textId="23EE2B77" w:rsidR="007D48B7" w:rsidRPr="00BA4EEB" w:rsidRDefault="007D48B7" w:rsidP="005D4731">
            <w:pPr>
              <w:tabs>
                <w:tab w:val="center" w:pos="4677"/>
                <w:tab w:val="right" w:pos="9355"/>
              </w:tabs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uk-UA" w:eastAsia="uk-UA"/>
              </w:rPr>
            </w:pPr>
            <w:r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_</w:t>
            </w:r>
            <w:r w:rsidR="00B70EC0"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________________________________</w:t>
            </w:r>
            <w:r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 xml:space="preserve"> </w:t>
            </w:r>
            <w:r w:rsidRPr="00BA4EEB">
              <w:rPr>
                <w:rFonts w:ascii="Times New Roman" w:eastAsia="Times New Roman" w:hAnsi="Times New Roman" w:cs="Times New Roman"/>
                <w:sz w:val="18"/>
                <w:szCs w:val="18"/>
                <w:lang w:val="uk-UA" w:eastAsia="uk-UA"/>
              </w:rPr>
              <w:t>(ПІБ)</w:t>
            </w:r>
          </w:p>
          <w:p w14:paraId="078E1221" w14:textId="7B14F564" w:rsidR="007D48B7" w:rsidRPr="00BA4EEB" w:rsidRDefault="007D48B7" w:rsidP="005D4731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 xml:space="preserve">Адреса: </w:t>
            </w:r>
            <w:r w:rsidR="00B70EC0"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_________________________________</w:t>
            </w:r>
          </w:p>
          <w:p w14:paraId="1F4AAFA0" w14:textId="5F3A7FBE" w:rsidR="00B70EC0" w:rsidRPr="00BA4EEB" w:rsidRDefault="00B70EC0" w:rsidP="005D4731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_________________________________</w:t>
            </w:r>
          </w:p>
          <w:p w14:paraId="705A3754" w14:textId="0B16AD9E" w:rsidR="007D48B7" w:rsidRPr="00BA4EEB" w:rsidRDefault="007D48B7" w:rsidP="005D4731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 xml:space="preserve">особовий рахунок </w:t>
            </w:r>
            <w:r w:rsidR="00B70EC0"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_________________</w:t>
            </w:r>
          </w:p>
          <w:p w14:paraId="3008C969" w14:textId="77777777" w:rsidR="00B70EC0" w:rsidRPr="00BA4EEB" w:rsidRDefault="007D48B7" w:rsidP="005D4731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Контактний номер телефону:</w:t>
            </w:r>
          </w:p>
          <w:p w14:paraId="50098C53" w14:textId="5C23997C" w:rsidR="007D48B7" w:rsidRPr="00BA4EEB" w:rsidRDefault="00B70EC0" w:rsidP="005D4731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_________________________________</w:t>
            </w:r>
            <w:r w:rsidR="007D48B7"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 xml:space="preserve"> </w:t>
            </w:r>
          </w:p>
          <w:p w14:paraId="3FB1DE78" w14:textId="77777777" w:rsidR="00BE0E3E" w:rsidRPr="00BA4EEB" w:rsidRDefault="007D48B7" w:rsidP="005D4731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 xml:space="preserve">Електронна адреса: </w:t>
            </w:r>
          </w:p>
          <w:p w14:paraId="5086E7C4" w14:textId="77777777" w:rsidR="00B70EC0" w:rsidRPr="00BA4EEB" w:rsidRDefault="00B70EC0" w:rsidP="005D4731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BA4EE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_________________________________</w:t>
            </w:r>
          </w:p>
          <w:p w14:paraId="6C78D67B" w14:textId="7D4E0628" w:rsidR="00B70EC0" w:rsidRPr="00BA4EEB" w:rsidRDefault="00B70EC0" w:rsidP="005D4731">
            <w:pPr>
              <w:tabs>
                <w:tab w:val="center" w:pos="4677"/>
                <w:tab w:val="right" w:pos="9355"/>
              </w:tabs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uk-UA" w:eastAsia="uk-UA"/>
              </w:rPr>
            </w:pPr>
            <w:r w:rsidRPr="00BA4EEB">
              <w:rPr>
                <w:rFonts w:ascii="Times New Roman" w:eastAsia="Times New Roman" w:hAnsi="Times New Roman" w:cs="Times New Roman"/>
                <w:sz w:val="18"/>
                <w:szCs w:val="18"/>
                <w:lang w:val="uk-UA" w:eastAsia="uk-UA"/>
              </w:rPr>
              <w:t>(за наявності)</w:t>
            </w:r>
          </w:p>
        </w:tc>
      </w:tr>
    </w:tbl>
    <w:p w14:paraId="0014BFB4" w14:textId="77777777" w:rsidR="00342C54" w:rsidRPr="00BA4EEB" w:rsidRDefault="00342C54" w:rsidP="005D4731">
      <w:pPr>
        <w:pStyle w:val="a5"/>
        <w:spacing w:before="0" w:beforeAutospacing="0" w:after="0" w:afterAutospacing="0"/>
        <w:ind w:firstLine="567"/>
        <w:jc w:val="center"/>
        <w:rPr>
          <w:rFonts w:eastAsia="Aptos"/>
          <w:b/>
          <w:bCs/>
          <w:color w:val="000000"/>
          <w:szCs w:val="22"/>
        </w:rPr>
      </w:pPr>
    </w:p>
    <w:p w14:paraId="56C1978B" w14:textId="510D236C" w:rsidR="005D4731" w:rsidRPr="00BA4EEB" w:rsidRDefault="007D48B7" w:rsidP="005D4731">
      <w:pPr>
        <w:pStyle w:val="a5"/>
        <w:spacing w:before="0" w:beforeAutospacing="0" w:after="0" w:afterAutospacing="0"/>
        <w:ind w:firstLine="567"/>
        <w:jc w:val="center"/>
        <w:rPr>
          <w:rFonts w:eastAsia="Aptos"/>
          <w:b/>
          <w:bCs/>
          <w:color w:val="000000"/>
          <w:szCs w:val="22"/>
        </w:rPr>
      </w:pPr>
      <w:r w:rsidRPr="00BA4EEB">
        <w:rPr>
          <w:rFonts w:eastAsia="Aptos"/>
          <w:b/>
          <w:bCs/>
          <w:color w:val="000000"/>
          <w:szCs w:val="22"/>
        </w:rPr>
        <w:t xml:space="preserve">Заява </w:t>
      </w:r>
    </w:p>
    <w:p w14:paraId="6C1FA6A5" w14:textId="7F6B69AA" w:rsidR="007D48B7" w:rsidRPr="00BA4EEB" w:rsidRDefault="007D48B7" w:rsidP="005D4731">
      <w:pPr>
        <w:pStyle w:val="a5"/>
        <w:spacing w:before="0" w:beforeAutospacing="0" w:after="0" w:afterAutospacing="0"/>
        <w:ind w:firstLine="567"/>
        <w:jc w:val="center"/>
        <w:rPr>
          <w:rFonts w:eastAsia="Aptos"/>
          <w:b/>
          <w:bCs/>
          <w:color w:val="000000"/>
          <w:szCs w:val="22"/>
        </w:rPr>
      </w:pPr>
      <w:r w:rsidRPr="00BA4EEB">
        <w:rPr>
          <w:rFonts w:eastAsia="Aptos"/>
          <w:b/>
          <w:bCs/>
          <w:color w:val="000000"/>
          <w:szCs w:val="22"/>
        </w:rPr>
        <w:t>на переведення коштів на особовий рахунок</w:t>
      </w:r>
    </w:p>
    <w:p w14:paraId="31CAEDAF" w14:textId="77777777" w:rsidR="00342C54" w:rsidRPr="00BA4EEB" w:rsidRDefault="00342C54" w:rsidP="005D4731">
      <w:pPr>
        <w:pStyle w:val="a5"/>
        <w:spacing w:before="0" w:beforeAutospacing="0" w:after="0" w:afterAutospacing="0"/>
        <w:ind w:firstLine="567"/>
        <w:jc w:val="center"/>
        <w:rPr>
          <w:rFonts w:eastAsia="Aptos"/>
          <w:b/>
          <w:bCs/>
          <w:color w:val="000000"/>
          <w:szCs w:val="22"/>
        </w:rPr>
      </w:pPr>
    </w:p>
    <w:p w14:paraId="1548F890" w14:textId="57CDFB34" w:rsidR="007D48B7" w:rsidRPr="00BA4EEB" w:rsidRDefault="007D48B7" w:rsidP="00D448D9">
      <w:pPr>
        <w:spacing w:after="0" w:line="240" w:lineRule="auto"/>
        <w:ind w:right="278" w:firstLine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>Я, _</w:t>
      </w:r>
      <w:r w:rsidR="00B70EC0"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>_______________________________________</w:t>
      </w:r>
      <w:r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>__, прошу здійснити переведення коштів, які були помилково зараховані на інший особовий рахунок № __</w:t>
      </w:r>
      <w:r w:rsidR="00B70EC0"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>__________</w:t>
      </w:r>
      <w:r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 xml:space="preserve">___, на мій особовий рахунок № </w:t>
      </w:r>
      <w:r w:rsidR="00B70EC0"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>_______________.</w:t>
      </w:r>
    </w:p>
    <w:p w14:paraId="1FC5D74E" w14:textId="31938955" w:rsidR="00B70EC0" w:rsidRPr="00BA4EEB" w:rsidRDefault="00B70EC0" w:rsidP="00D448D9">
      <w:pPr>
        <w:spacing w:after="0" w:line="240" w:lineRule="auto"/>
        <w:ind w:right="278" w:firstLine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 xml:space="preserve">Підтверджую, що всі надані мною в цій заяві та доданих документах відомості є достовірними та повними. Я маю законне право на повернення переплати відповідно до укладеного договору та мені відомі положення Кримінального кодексу України, зокрема, </w:t>
      </w:r>
      <w:r w:rsidR="005B4039"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br/>
      </w:r>
      <w:r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>ст. 190 Кримінального кодексу України, яка передбачає відповідальність за шахрайство.</w:t>
      </w:r>
    </w:p>
    <w:p w14:paraId="2A97198A" w14:textId="77777777" w:rsidR="007D48B7" w:rsidRPr="00BA4EEB" w:rsidRDefault="007D48B7" w:rsidP="005D4731">
      <w:pPr>
        <w:spacing w:after="0" w:line="240" w:lineRule="auto"/>
        <w:rPr>
          <w:rFonts w:ascii="Times New Roman" w:eastAsia="Aptos" w:hAnsi="Times New Roman" w:cs="Times New Roman"/>
          <w:color w:val="000000"/>
          <w:sz w:val="24"/>
          <w:lang w:eastAsia="uk-UA"/>
        </w:rPr>
      </w:pPr>
    </w:p>
    <w:p w14:paraId="01BB8C0B" w14:textId="77777777" w:rsidR="007D48B7" w:rsidRPr="00BA4EEB" w:rsidRDefault="007D48B7" w:rsidP="003A4167">
      <w:pPr>
        <w:spacing w:after="0" w:line="240" w:lineRule="auto"/>
        <w:ind w:left="567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>До заяви додаю:</w:t>
      </w:r>
    </w:p>
    <w:p w14:paraId="12F82B5C" w14:textId="59B52254" w:rsidR="007D48B7" w:rsidRPr="00BA4EEB" w:rsidRDefault="007D48B7" w:rsidP="00D448D9">
      <w:pPr>
        <w:tabs>
          <w:tab w:val="left" w:pos="851"/>
        </w:tabs>
        <w:spacing w:after="0" w:line="240" w:lineRule="auto"/>
        <w:ind w:left="567" w:right="98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BA4EEB">
        <w:rPr>
          <w:rFonts w:ascii="Times New Roman" w:eastAsia="Aptos" w:hAnsi="Times New Roman" w:cs="Times New Roman"/>
          <w:sz w:val="24"/>
          <w:lang w:eastAsia="uk-UA"/>
        </w:rPr>
        <w:t>1.</w:t>
      </w:r>
      <w:r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ab/>
      </w:r>
      <w:r w:rsidRPr="00BA4EEB">
        <w:rPr>
          <w:rFonts w:ascii="Times New Roman" w:eastAsia="Aptos" w:hAnsi="Times New Roman" w:cs="Times New Roman"/>
          <w:sz w:val="24"/>
          <w:lang w:eastAsia="uk-UA"/>
        </w:rPr>
        <w:t>Копію документа, що підтверджує оплату (квитанція, чек, банківський виписка тощо).</w:t>
      </w:r>
    </w:p>
    <w:p w14:paraId="55A42617" w14:textId="14F2D60C" w:rsidR="007D48B7" w:rsidRPr="00BA4EEB" w:rsidRDefault="007D48B7" w:rsidP="003A4167">
      <w:pPr>
        <w:tabs>
          <w:tab w:val="left" w:pos="851"/>
        </w:tabs>
        <w:spacing w:after="0" w:line="240" w:lineRule="auto"/>
        <w:ind w:left="567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BA4EEB">
        <w:rPr>
          <w:rFonts w:ascii="Times New Roman" w:eastAsia="Aptos" w:hAnsi="Times New Roman" w:cs="Times New Roman"/>
          <w:sz w:val="24"/>
          <w:lang w:eastAsia="uk-UA"/>
        </w:rPr>
        <w:t>2.</w:t>
      </w:r>
      <w:r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ab/>
      </w:r>
      <w:r w:rsidRPr="00BA4EEB">
        <w:rPr>
          <w:rFonts w:ascii="Times New Roman" w:eastAsia="Aptos" w:hAnsi="Times New Roman" w:cs="Times New Roman"/>
          <w:sz w:val="24"/>
          <w:lang w:eastAsia="uk-UA"/>
        </w:rPr>
        <w:t>Копію паспорта та ідентифікаційного коду.</w:t>
      </w:r>
    </w:p>
    <w:p w14:paraId="15561DA5" w14:textId="77777777" w:rsidR="007D48B7" w:rsidRPr="00BA4EEB" w:rsidRDefault="007D48B7" w:rsidP="005D4731">
      <w:pPr>
        <w:spacing w:after="0" w:line="240" w:lineRule="auto"/>
        <w:jc w:val="both"/>
        <w:rPr>
          <w:rFonts w:ascii="Times New Roman" w:eastAsia="Aptos" w:hAnsi="Times New Roman" w:cs="Times New Roman"/>
          <w:sz w:val="24"/>
          <w:lang w:eastAsia="uk-UA"/>
        </w:rPr>
      </w:pPr>
    </w:p>
    <w:p w14:paraId="23BBFBE4" w14:textId="77777777" w:rsidR="007D48B7" w:rsidRPr="00BA4EEB" w:rsidRDefault="007D48B7" w:rsidP="005D4731">
      <w:pPr>
        <w:spacing w:after="0" w:line="240" w:lineRule="auto"/>
        <w:ind w:firstLine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>Підпис заявника: _______________</w:t>
      </w:r>
    </w:p>
    <w:p w14:paraId="3DBA5157" w14:textId="77777777" w:rsidR="00342C54" w:rsidRPr="00BA4EEB" w:rsidRDefault="00342C54" w:rsidP="005D4731">
      <w:pPr>
        <w:spacing w:after="0" w:line="240" w:lineRule="auto"/>
        <w:ind w:firstLine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</w:p>
    <w:p w14:paraId="7DBB0F19" w14:textId="77777777" w:rsidR="007D48B7" w:rsidRPr="00BA4EEB" w:rsidRDefault="007D48B7" w:rsidP="005D4731">
      <w:pPr>
        <w:spacing w:after="0" w:line="240" w:lineRule="auto"/>
        <w:ind w:firstLine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BA4EEB">
        <w:rPr>
          <w:rFonts w:ascii="Times New Roman" w:eastAsia="Aptos" w:hAnsi="Times New Roman" w:cs="Times New Roman"/>
          <w:color w:val="000000"/>
          <w:sz w:val="24"/>
          <w:lang w:eastAsia="uk-UA"/>
        </w:rPr>
        <w:t>Дата: _______________</w:t>
      </w:r>
    </w:p>
    <w:p w14:paraId="481EC7AD" w14:textId="7990F0C6" w:rsidR="002A7122" w:rsidRPr="00BA4EEB" w:rsidRDefault="002A7122" w:rsidP="005D4731">
      <w:pPr>
        <w:tabs>
          <w:tab w:val="center" w:pos="4677"/>
          <w:tab w:val="right" w:pos="9355"/>
        </w:tabs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</w:p>
    <w:p w14:paraId="2CD2F4C8" w14:textId="77777777" w:rsidR="00BE0E3E" w:rsidRPr="00BA4EEB" w:rsidRDefault="00BE0E3E" w:rsidP="005D4731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4C332AC3" w14:textId="77777777" w:rsidR="00BE0E3E" w:rsidRPr="00BA4EEB" w:rsidRDefault="00BE0E3E" w:rsidP="005D4731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2A155431" w14:textId="77777777" w:rsidR="00BE0E3E" w:rsidRPr="00BA4EEB" w:rsidRDefault="00BE0E3E" w:rsidP="005D4731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655EF370" w14:textId="77777777" w:rsidR="00BE0E3E" w:rsidRPr="00BA4EEB" w:rsidRDefault="00BE0E3E" w:rsidP="005D4731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5E53F31F" w14:textId="77777777" w:rsidR="00BE0E3E" w:rsidRPr="00BA4EEB" w:rsidRDefault="00BE0E3E" w:rsidP="005D4731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2E4604B5" w14:textId="4F2F6E91" w:rsidR="00BE0E3E" w:rsidRPr="00BA4EEB" w:rsidRDefault="00BE0E3E" w:rsidP="005D4731">
      <w:pPr>
        <w:tabs>
          <w:tab w:val="left" w:pos="6945"/>
        </w:tabs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BA4EEB">
        <w:rPr>
          <w:rFonts w:ascii="Times New Roman" w:hAnsi="Times New Roman" w:cs="Times New Roman"/>
          <w:sz w:val="18"/>
          <w:szCs w:val="18"/>
        </w:rPr>
        <w:tab/>
      </w:r>
    </w:p>
    <w:sectPr w:rsidR="00BE0E3E" w:rsidRPr="00BA4EEB" w:rsidSect="009A27B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1134" w:right="567" w:bottom="1134" w:left="1701" w:header="13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419CD" w14:textId="77777777" w:rsidR="00AC6A3F" w:rsidRDefault="00AC6A3F" w:rsidP="00DE3464">
      <w:pPr>
        <w:spacing w:after="0" w:line="240" w:lineRule="auto"/>
      </w:pPr>
      <w:r>
        <w:separator/>
      </w:r>
    </w:p>
  </w:endnote>
  <w:endnote w:type="continuationSeparator" w:id="0">
    <w:p w14:paraId="2684E267" w14:textId="77777777" w:rsidR="00AC6A3F" w:rsidRDefault="00AC6A3F" w:rsidP="00DE3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icrosoft Uighur">
    <w:panose1 w:val="02000000000000000000"/>
    <w:charset w:val="00"/>
    <w:family w:val="auto"/>
    <w:pitch w:val="variable"/>
    <w:sig w:usb0="80002023" w:usb1="80000002" w:usb2="00000008" w:usb3="00000000" w:csb0="0000004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ptos">
    <w:altName w:val="Cambria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AFCAD" w14:textId="77777777" w:rsidR="006251E0" w:rsidRDefault="006251E0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D0EC" w14:textId="77777777" w:rsidR="00DE3464" w:rsidRPr="00DE3464" w:rsidRDefault="00A712B0" w:rsidP="003A0D6B">
    <w:pPr>
      <w:pStyle w:val="ab"/>
      <w:jc w:val="both"/>
      <w:rPr>
        <w:lang w:val="ru-RU"/>
      </w:rPr>
    </w:pPr>
    <w:r w:rsidRPr="00A712B0">
      <w:rPr>
        <w:rFonts w:eastAsia="Calibri" w:cs="Times New Roman"/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0CC937D" wp14:editId="53431427">
              <wp:simplePos x="0" y="0"/>
              <wp:positionH relativeFrom="page">
                <wp:posOffset>662940</wp:posOffset>
              </wp:positionH>
              <wp:positionV relativeFrom="bottomMargin">
                <wp:posOffset>169545</wp:posOffset>
              </wp:positionV>
              <wp:extent cx="8115300" cy="346075"/>
              <wp:effectExtent l="0" t="0" r="0" b="0"/>
              <wp:wrapNone/>
              <wp:docPr id="164" name="Група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15300" cy="346075"/>
                        <a:chOff x="-1943100" y="0"/>
                        <a:chExt cx="8115300" cy="346075"/>
                      </a:xfrm>
                    </wpg:grpSpPr>
                    <wps:wsp>
                      <wps:cNvPr id="165" name="Прямокутник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Текстове поле 166"/>
                      <wps:cNvSpPr txBox="1"/>
                      <wps:spPr>
                        <a:xfrm>
                          <a:off x="-1943100" y="9334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68EBAB" w14:textId="77777777" w:rsidR="00A712B0" w:rsidRDefault="00000000" w:rsidP="003A0D6B">
                            <w:pPr>
                              <w:pStyle w:val="ab"/>
                              <w:jc w:val="center"/>
                            </w:pPr>
                            <w:sdt>
                              <w:sdtPr>
                                <w:rPr>
                                  <w:caps/>
                                  <w:color w:val="404040" w:themeColor="text1" w:themeTint="BF"/>
                                  <w:sz w:val="20"/>
                                  <w:szCs w:val="20"/>
                                </w:rPr>
                                <w:alias w:val="Заголовок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AA2AFB" w:rsidRPr="00653F75">
                                  <w:rPr>
                                    <w:caps/>
                                    <w:color w:val="404040" w:themeColor="text1" w:themeTint="BF"/>
                                    <w:sz w:val="20"/>
                                    <w:szCs w:val="20"/>
                                  </w:rPr>
                                  <w:t>Контакт-Центр</w:t>
                                </w:r>
                                <w:r w:rsidR="00AA2AFB" w:rsidRPr="00411CC9">
                                  <w:rPr>
                                    <w:caps/>
                                    <w:color w:val="404040" w:themeColor="text1" w:themeTint="BF"/>
                                    <w:sz w:val="20"/>
                                    <w:szCs w:val="20"/>
                                  </w:rPr>
                                  <w:t>: 066-300-28-88     098 -300-28-88     093-300-28-88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0CC937D" id="Група 164" o:spid="_x0000_s1026" style="position:absolute;left:0;text-align:left;margin-left:52.2pt;margin-top:13.35pt;width:639pt;height:27.25pt;z-index:251659264;mso-position-horizontal-relative:page;mso-position-vertical-relative:bottom-margin-area;mso-width-relative:margin;mso-height-relative:margin" coordorigin="-19431" coordsize="81153,3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">
              <v:rect id="Прямокутник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Текстове поле 166" o:spid="_x0000_s1028" type="#_x0000_t202" style="position:absolute;left:-19431;top:933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4F68EBAB" w14:textId="77777777" w:rsidR="00A712B0" w:rsidRDefault="00000000" w:rsidP="003A0D6B">
                      <w:pPr>
                        <w:pStyle w:val="ab"/>
                        <w:jc w:val="center"/>
                      </w:pPr>
                      <w:sdt>
                        <w:sdtPr>
                          <w:rPr>
                            <w:caps/>
                            <w:color w:val="404040" w:themeColor="text1" w:themeTint="BF"/>
                            <w:sz w:val="20"/>
                            <w:szCs w:val="20"/>
                          </w:rPr>
                          <w:alias w:val="Заголовок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AA2AFB" w:rsidRPr="00653F75">
                            <w:rPr>
                              <w:caps/>
                              <w:color w:val="404040" w:themeColor="text1" w:themeTint="BF"/>
                              <w:sz w:val="20"/>
                              <w:szCs w:val="20"/>
                            </w:rPr>
                            <w:t>Контакт-Центр</w:t>
                          </w:r>
                          <w:r w:rsidR="00AA2AFB" w:rsidRPr="00411CC9">
                            <w:rPr>
                              <w:caps/>
                              <w:color w:val="404040" w:themeColor="text1" w:themeTint="BF"/>
                              <w:sz w:val="20"/>
                              <w:szCs w:val="20"/>
                            </w:rPr>
                            <w:t>: 066-300-28-88     098 -300-28-88     093-300-28-88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28724" w14:textId="77777777" w:rsidR="006251E0" w:rsidRDefault="006251E0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2DDB0" w14:textId="77777777" w:rsidR="00AC6A3F" w:rsidRDefault="00AC6A3F" w:rsidP="00DE3464">
      <w:pPr>
        <w:spacing w:after="0" w:line="240" w:lineRule="auto"/>
      </w:pPr>
      <w:r>
        <w:separator/>
      </w:r>
    </w:p>
  </w:footnote>
  <w:footnote w:type="continuationSeparator" w:id="0">
    <w:p w14:paraId="28AEB8AA" w14:textId="77777777" w:rsidR="00AC6A3F" w:rsidRDefault="00AC6A3F" w:rsidP="00DE34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1E360" w14:textId="77777777" w:rsidR="006251E0" w:rsidRDefault="006251E0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B668F" w14:textId="77777777" w:rsidR="00D448D9" w:rsidRDefault="00D448D9">
    <w:pPr>
      <w:pStyle w:val="a9"/>
      <w:rPr>
        <w:lang w:val="en-US"/>
      </w:rPr>
    </w:pPr>
  </w:p>
  <w:p w14:paraId="7818005E" w14:textId="77777777" w:rsidR="00D448D9" w:rsidRDefault="00D448D9">
    <w:pPr>
      <w:pStyle w:val="a9"/>
      <w:rPr>
        <w:lang w:val="en-US"/>
      </w:rPr>
    </w:pPr>
  </w:p>
  <w:p w14:paraId="04CF4EE2" w14:textId="77777777" w:rsidR="00D448D9" w:rsidRDefault="00D448D9">
    <w:pPr>
      <w:pStyle w:val="a9"/>
      <w:rPr>
        <w:lang w:val="en-US"/>
      </w:rPr>
    </w:pPr>
  </w:p>
  <w:p w14:paraId="6C7A6D14" w14:textId="1EAA9221" w:rsidR="00D448D9" w:rsidRDefault="00CC63BB">
    <w:pPr>
      <w:pStyle w:val="a9"/>
      <w:rPr>
        <w:lang w:val="en-US"/>
      </w:rPr>
    </w:pPr>
    <w:r w:rsidRPr="004258F4">
      <w:rPr>
        <w:rFonts w:cstheme="minorHAnsi"/>
        <w:i/>
        <w:noProof/>
        <w:sz w:val="18"/>
      </w:rPr>
      <w:drawing>
        <wp:anchor distT="0" distB="0" distL="0" distR="0" simplePos="0" relativeHeight="251661312" behindDoc="1" locked="0" layoutInCell="1" allowOverlap="1" wp14:anchorId="10B4CDBD" wp14:editId="034585A9">
          <wp:simplePos x="0" y="0"/>
          <wp:positionH relativeFrom="page">
            <wp:posOffset>1080135</wp:posOffset>
          </wp:positionH>
          <wp:positionV relativeFrom="paragraph">
            <wp:posOffset>174625</wp:posOffset>
          </wp:positionV>
          <wp:extent cx="1917836" cy="503555"/>
          <wp:effectExtent l="0" t="0" r="6350" b="0"/>
          <wp:wrapTopAndBottom/>
          <wp:docPr id="1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7836" cy="503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F197F85" w14:textId="0949F310" w:rsidR="00D448D9" w:rsidRDefault="00D448D9">
    <w:pPr>
      <w:pStyle w:val="a9"/>
      <w:rPr>
        <w:lang w:val="en-US"/>
      </w:rPr>
    </w:pPr>
  </w:p>
  <w:p w14:paraId="61455CC8" w14:textId="77777777" w:rsidR="00D448D9" w:rsidRDefault="00D448D9">
    <w:pPr>
      <w:pStyle w:val="a9"/>
      <w:rPr>
        <w:lang w:val="en-US"/>
      </w:rPr>
    </w:pPr>
  </w:p>
  <w:p w14:paraId="25C9699C" w14:textId="77777777" w:rsidR="00D448D9" w:rsidRPr="00D448D9" w:rsidRDefault="00D448D9">
    <w:pPr>
      <w:pStyle w:val="a9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6C5A5" w14:textId="77777777" w:rsidR="006251E0" w:rsidRDefault="006251E0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064E2"/>
    <w:multiLevelType w:val="hybridMultilevel"/>
    <w:tmpl w:val="861A386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4060C"/>
    <w:multiLevelType w:val="multilevel"/>
    <w:tmpl w:val="3ECEC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60361E"/>
    <w:multiLevelType w:val="hybridMultilevel"/>
    <w:tmpl w:val="987C5766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12CF5"/>
    <w:multiLevelType w:val="hybridMultilevel"/>
    <w:tmpl w:val="CF207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626041"/>
    <w:multiLevelType w:val="hybridMultilevel"/>
    <w:tmpl w:val="FA0E896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872B60"/>
    <w:multiLevelType w:val="hybridMultilevel"/>
    <w:tmpl w:val="A2FC2C5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DD5F2A"/>
    <w:multiLevelType w:val="hybridMultilevel"/>
    <w:tmpl w:val="DE46C6C4"/>
    <w:lvl w:ilvl="0" w:tplc="2800FFA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4C0932DF"/>
    <w:multiLevelType w:val="multilevel"/>
    <w:tmpl w:val="AA5AB908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0"/>
        <w:w w:val="100"/>
        <w:position w:val="0"/>
        <w:sz w:val="25"/>
        <w:szCs w:val="25"/>
        <w:u w:val="none"/>
        <w:lang w:val="uk-UA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1A27E7C"/>
    <w:multiLevelType w:val="hybridMultilevel"/>
    <w:tmpl w:val="057EEB62"/>
    <w:lvl w:ilvl="0" w:tplc="68BA04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5FF044D0"/>
    <w:multiLevelType w:val="multilevel"/>
    <w:tmpl w:val="21C63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766CB1"/>
    <w:multiLevelType w:val="hybridMultilevel"/>
    <w:tmpl w:val="34E6BFF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F69A8"/>
    <w:multiLevelType w:val="multilevel"/>
    <w:tmpl w:val="33887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964470B"/>
    <w:multiLevelType w:val="hybridMultilevel"/>
    <w:tmpl w:val="75F8415E"/>
    <w:lvl w:ilvl="0" w:tplc="0F3255B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7A2666D5"/>
    <w:multiLevelType w:val="hybridMultilevel"/>
    <w:tmpl w:val="03C4CC9E"/>
    <w:lvl w:ilvl="0" w:tplc="BD781424">
      <w:start w:val="1"/>
      <w:numFmt w:val="decimal"/>
      <w:lvlText w:val="%1."/>
      <w:lvlJc w:val="left"/>
      <w:pPr>
        <w:ind w:left="12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22" w:hanging="360"/>
      </w:pPr>
    </w:lvl>
    <w:lvl w:ilvl="2" w:tplc="0419001B" w:tentative="1">
      <w:start w:val="1"/>
      <w:numFmt w:val="lowerRoman"/>
      <w:lvlText w:val="%3."/>
      <w:lvlJc w:val="right"/>
      <w:pPr>
        <w:ind w:left="2642" w:hanging="180"/>
      </w:pPr>
    </w:lvl>
    <w:lvl w:ilvl="3" w:tplc="0419000F" w:tentative="1">
      <w:start w:val="1"/>
      <w:numFmt w:val="decimal"/>
      <w:lvlText w:val="%4."/>
      <w:lvlJc w:val="left"/>
      <w:pPr>
        <w:ind w:left="3362" w:hanging="360"/>
      </w:pPr>
    </w:lvl>
    <w:lvl w:ilvl="4" w:tplc="04190019" w:tentative="1">
      <w:start w:val="1"/>
      <w:numFmt w:val="lowerLetter"/>
      <w:lvlText w:val="%5."/>
      <w:lvlJc w:val="left"/>
      <w:pPr>
        <w:ind w:left="4082" w:hanging="360"/>
      </w:pPr>
    </w:lvl>
    <w:lvl w:ilvl="5" w:tplc="0419001B" w:tentative="1">
      <w:start w:val="1"/>
      <w:numFmt w:val="lowerRoman"/>
      <w:lvlText w:val="%6."/>
      <w:lvlJc w:val="right"/>
      <w:pPr>
        <w:ind w:left="4802" w:hanging="180"/>
      </w:pPr>
    </w:lvl>
    <w:lvl w:ilvl="6" w:tplc="0419000F" w:tentative="1">
      <w:start w:val="1"/>
      <w:numFmt w:val="decimal"/>
      <w:lvlText w:val="%7."/>
      <w:lvlJc w:val="left"/>
      <w:pPr>
        <w:ind w:left="5522" w:hanging="360"/>
      </w:pPr>
    </w:lvl>
    <w:lvl w:ilvl="7" w:tplc="04190019" w:tentative="1">
      <w:start w:val="1"/>
      <w:numFmt w:val="lowerLetter"/>
      <w:lvlText w:val="%8."/>
      <w:lvlJc w:val="left"/>
      <w:pPr>
        <w:ind w:left="6242" w:hanging="360"/>
      </w:pPr>
    </w:lvl>
    <w:lvl w:ilvl="8" w:tplc="0419001B" w:tentative="1">
      <w:start w:val="1"/>
      <w:numFmt w:val="lowerRoman"/>
      <w:lvlText w:val="%9."/>
      <w:lvlJc w:val="right"/>
      <w:pPr>
        <w:ind w:left="6962" w:hanging="180"/>
      </w:pPr>
    </w:lvl>
  </w:abstractNum>
  <w:abstractNum w:abstractNumId="14" w15:restartNumberingAfterBreak="0">
    <w:nsid w:val="7D515914"/>
    <w:multiLevelType w:val="hybridMultilevel"/>
    <w:tmpl w:val="C4F8E356"/>
    <w:lvl w:ilvl="0" w:tplc="2FDA270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771239190">
    <w:abstractNumId w:val="5"/>
  </w:num>
  <w:num w:numId="2" w16cid:durableId="1612978968">
    <w:abstractNumId w:val="7"/>
  </w:num>
  <w:num w:numId="3" w16cid:durableId="657686147">
    <w:abstractNumId w:val="13"/>
  </w:num>
  <w:num w:numId="4" w16cid:durableId="1774863501">
    <w:abstractNumId w:val="0"/>
  </w:num>
  <w:num w:numId="5" w16cid:durableId="1997220873">
    <w:abstractNumId w:val="2"/>
  </w:num>
  <w:num w:numId="6" w16cid:durableId="1770469306">
    <w:abstractNumId w:val="11"/>
  </w:num>
  <w:num w:numId="7" w16cid:durableId="701319215">
    <w:abstractNumId w:val="9"/>
  </w:num>
  <w:num w:numId="8" w16cid:durableId="1972468577">
    <w:abstractNumId w:val="1"/>
  </w:num>
  <w:num w:numId="9" w16cid:durableId="18052172">
    <w:abstractNumId w:val="10"/>
  </w:num>
  <w:num w:numId="10" w16cid:durableId="154340469">
    <w:abstractNumId w:val="4"/>
  </w:num>
  <w:num w:numId="11" w16cid:durableId="1602031215">
    <w:abstractNumId w:val="3"/>
  </w:num>
  <w:num w:numId="12" w16cid:durableId="1431656380">
    <w:abstractNumId w:val="6"/>
  </w:num>
  <w:num w:numId="13" w16cid:durableId="1220363091">
    <w:abstractNumId w:val="8"/>
  </w:num>
  <w:num w:numId="14" w16cid:durableId="1118178994">
    <w:abstractNumId w:val="14"/>
  </w:num>
  <w:num w:numId="15" w16cid:durableId="187368590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OztDAztzQ3NbZQ0lEKTi0uzszPAykwqgUAOPWSECwAAAA="/>
  </w:docVars>
  <w:rsids>
    <w:rsidRoot w:val="007E3A99"/>
    <w:rsid w:val="000022F3"/>
    <w:rsid w:val="00005AB3"/>
    <w:rsid w:val="00013685"/>
    <w:rsid w:val="00015D7E"/>
    <w:rsid w:val="0002035D"/>
    <w:rsid w:val="000232AA"/>
    <w:rsid w:val="00035AAC"/>
    <w:rsid w:val="000460BC"/>
    <w:rsid w:val="00047332"/>
    <w:rsid w:val="000533E9"/>
    <w:rsid w:val="000538A6"/>
    <w:rsid w:val="00056069"/>
    <w:rsid w:val="0006522F"/>
    <w:rsid w:val="00073838"/>
    <w:rsid w:val="00077613"/>
    <w:rsid w:val="00086420"/>
    <w:rsid w:val="000A348A"/>
    <w:rsid w:val="000A3A7C"/>
    <w:rsid w:val="000B2720"/>
    <w:rsid w:val="000C1750"/>
    <w:rsid w:val="000C309A"/>
    <w:rsid w:val="000C40E3"/>
    <w:rsid w:val="000D148E"/>
    <w:rsid w:val="000D2C21"/>
    <w:rsid w:val="000E26B0"/>
    <w:rsid w:val="000E6774"/>
    <w:rsid w:val="000F5A4A"/>
    <w:rsid w:val="000F5B32"/>
    <w:rsid w:val="000F63A1"/>
    <w:rsid w:val="00106968"/>
    <w:rsid w:val="001078F6"/>
    <w:rsid w:val="00114473"/>
    <w:rsid w:val="00116B27"/>
    <w:rsid w:val="001305AD"/>
    <w:rsid w:val="001345F8"/>
    <w:rsid w:val="00141EE3"/>
    <w:rsid w:val="00145FB2"/>
    <w:rsid w:val="00147F59"/>
    <w:rsid w:val="001573D4"/>
    <w:rsid w:val="00161802"/>
    <w:rsid w:val="00163A5D"/>
    <w:rsid w:val="0016589E"/>
    <w:rsid w:val="0016752B"/>
    <w:rsid w:val="00173B7E"/>
    <w:rsid w:val="0017514B"/>
    <w:rsid w:val="001765B3"/>
    <w:rsid w:val="0018063C"/>
    <w:rsid w:val="00182191"/>
    <w:rsid w:val="00193A20"/>
    <w:rsid w:val="001959EC"/>
    <w:rsid w:val="001A2C1A"/>
    <w:rsid w:val="001B7EA5"/>
    <w:rsid w:val="001C0F84"/>
    <w:rsid w:val="001C6BC9"/>
    <w:rsid w:val="001D2066"/>
    <w:rsid w:val="001D3AD0"/>
    <w:rsid w:val="001D4BEC"/>
    <w:rsid w:val="001D588A"/>
    <w:rsid w:val="001E1431"/>
    <w:rsid w:val="001E3C0E"/>
    <w:rsid w:val="001E4D50"/>
    <w:rsid w:val="001F3A87"/>
    <w:rsid w:val="001F707B"/>
    <w:rsid w:val="0020499D"/>
    <w:rsid w:val="0020659D"/>
    <w:rsid w:val="00214066"/>
    <w:rsid w:val="00214459"/>
    <w:rsid w:val="00216187"/>
    <w:rsid w:val="002315D8"/>
    <w:rsid w:val="00236647"/>
    <w:rsid w:val="00243941"/>
    <w:rsid w:val="00252426"/>
    <w:rsid w:val="00252EDB"/>
    <w:rsid w:val="00260A84"/>
    <w:rsid w:val="00260B47"/>
    <w:rsid w:val="00261852"/>
    <w:rsid w:val="00262ECC"/>
    <w:rsid w:val="00263C55"/>
    <w:rsid w:val="00265A74"/>
    <w:rsid w:val="00283592"/>
    <w:rsid w:val="0028430E"/>
    <w:rsid w:val="00294552"/>
    <w:rsid w:val="002A020A"/>
    <w:rsid w:val="002A7122"/>
    <w:rsid w:val="002B1668"/>
    <w:rsid w:val="002B4165"/>
    <w:rsid w:val="002C3057"/>
    <w:rsid w:val="002C35DD"/>
    <w:rsid w:val="002E5E61"/>
    <w:rsid w:val="002E75F0"/>
    <w:rsid w:val="002F2615"/>
    <w:rsid w:val="002F3105"/>
    <w:rsid w:val="002F5FED"/>
    <w:rsid w:val="0031551E"/>
    <w:rsid w:val="00320F27"/>
    <w:rsid w:val="003235E8"/>
    <w:rsid w:val="003300DF"/>
    <w:rsid w:val="003334BD"/>
    <w:rsid w:val="003375FB"/>
    <w:rsid w:val="003418E9"/>
    <w:rsid w:val="00342C54"/>
    <w:rsid w:val="003437D5"/>
    <w:rsid w:val="00343929"/>
    <w:rsid w:val="003447F7"/>
    <w:rsid w:val="003450F0"/>
    <w:rsid w:val="00347399"/>
    <w:rsid w:val="003513D2"/>
    <w:rsid w:val="00355BCF"/>
    <w:rsid w:val="0037098B"/>
    <w:rsid w:val="00372063"/>
    <w:rsid w:val="0038346B"/>
    <w:rsid w:val="00383F03"/>
    <w:rsid w:val="003912F4"/>
    <w:rsid w:val="00396E2A"/>
    <w:rsid w:val="00397B4A"/>
    <w:rsid w:val="003A0D6B"/>
    <w:rsid w:val="003A4167"/>
    <w:rsid w:val="003A5E21"/>
    <w:rsid w:val="003A6E77"/>
    <w:rsid w:val="003B116A"/>
    <w:rsid w:val="003B4026"/>
    <w:rsid w:val="003B560C"/>
    <w:rsid w:val="003B745E"/>
    <w:rsid w:val="003C00B6"/>
    <w:rsid w:val="003C1BD0"/>
    <w:rsid w:val="003D61A5"/>
    <w:rsid w:val="003D73C3"/>
    <w:rsid w:val="003E1DF6"/>
    <w:rsid w:val="003E442B"/>
    <w:rsid w:val="00401CEF"/>
    <w:rsid w:val="00402733"/>
    <w:rsid w:val="00403065"/>
    <w:rsid w:val="00403DD9"/>
    <w:rsid w:val="004054FB"/>
    <w:rsid w:val="004060C1"/>
    <w:rsid w:val="004116DE"/>
    <w:rsid w:val="00413127"/>
    <w:rsid w:val="00414A4C"/>
    <w:rsid w:val="0041654D"/>
    <w:rsid w:val="00422B0A"/>
    <w:rsid w:val="0042573E"/>
    <w:rsid w:val="0042717E"/>
    <w:rsid w:val="0043135C"/>
    <w:rsid w:val="00431379"/>
    <w:rsid w:val="00432B6C"/>
    <w:rsid w:val="004333A0"/>
    <w:rsid w:val="004367E3"/>
    <w:rsid w:val="00436E34"/>
    <w:rsid w:val="00440F38"/>
    <w:rsid w:val="004417FE"/>
    <w:rsid w:val="00455BFB"/>
    <w:rsid w:val="00473782"/>
    <w:rsid w:val="00473BBB"/>
    <w:rsid w:val="004776D8"/>
    <w:rsid w:val="004779DC"/>
    <w:rsid w:val="00477EF4"/>
    <w:rsid w:val="004815DD"/>
    <w:rsid w:val="00482A98"/>
    <w:rsid w:val="004833DE"/>
    <w:rsid w:val="004848A7"/>
    <w:rsid w:val="00490770"/>
    <w:rsid w:val="00491C99"/>
    <w:rsid w:val="004A0129"/>
    <w:rsid w:val="004A1FA1"/>
    <w:rsid w:val="004B20DA"/>
    <w:rsid w:val="004B67B2"/>
    <w:rsid w:val="004D0C3B"/>
    <w:rsid w:val="004D57F7"/>
    <w:rsid w:val="004D6CAC"/>
    <w:rsid w:val="004D745F"/>
    <w:rsid w:val="004E19CA"/>
    <w:rsid w:val="004E4169"/>
    <w:rsid w:val="004F021D"/>
    <w:rsid w:val="004F3AA4"/>
    <w:rsid w:val="004F64C3"/>
    <w:rsid w:val="00503036"/>
    <w:rsid w:val="00503ED5"/>
    <w:rsid w:val="005066C8"/>
    <w:rsid w:val="00512231"/>
    <w:rsid w:val="00516022"/>
    <w:rsid w:val="005200EA"/>
    <w:rsid w:val="005238DF"/>
    <w:rsid w:val="00530EFE"/>
    <w:rsid w:val="00532C1E"/>
    <w:rsid w:val="00535411"/>
    <w:rsid w:val="005420FB"/>
    <w:rsid w:val="00542531"/>
    <w:rsid w:val="00551100"/>
    <w:rsid w:val="00551293"/>
    <w:rsid w:val="00552A3D"/>
    <w:rsid w:val="0055611C"/>
    <w:rsid w:val="00562C0D"/>
    <w:rsid w:val="00564E34"/>
    <w:rsid w:val="00573EDC"/>
    <w:rsid w:val="005756D8"/>
    <w:rsid w:val="0057571A"/>
    <w:rsid w:val="00576468"/>
    <w:rsid w:val="00597945"/>
    <w:rsid w:val="005A183D"/>
    <w:rsid w:val="005A476C"/>
    <w:rsid w:val="005B4039"/>
    <w:rsid w:val="005B7106"/>
    <w:rsid w:val="005C3DF0"/>
    <w:rsid w:val="005C4114"/>
    <w:rsid w:val="005C49EB"/>
    <w:rsid w:val="005C53BF"/>
    <w:rsid w:val="005D03C1"/>
    <w:rsid w:val="005D3BD9"/>
    <w:rsid w:val="005D4458"/>
    <w:rsid w:val="005D4731"/>
    <w:rsid w:val="005E35B8"/>
    <w:rsid w:val="005E5521"/>
    <w:rsid w:val="005E68F4"/>
    <w:rsid w:val="005F0CDB"/>
    <w:rsid w:val="006010F1"/>
    <w:rsid w:val="006043A6"/>
    <w:rsid w:val="00604708"/>
    <w:rsid w:val="006070FD"/>
    <w:rsid w:val="00610CD4"/>
    <w:rsid w:val="006115CA"/>
    <w:rsid w:val="00615AE9"/>
    <w:rsid w:val="006175AC"/>
    <w:rsid w:val="00624552"/>
    <w:rsid w:val="006251E0"/>
    <w:rsid w:val="00630D29"/>
    <w:rsid w:val="00634251"/>
    <w:rsid w:val="00641A79"/>
    <w:rsid w:val="00644D59"/>
    <w:rsid w:val="00644E48"/>
    <w:rsid w:val="0065441A"/>
    <w:rsid w:val="006546BE"/>
    <w:rsid w:val="00661E4E"/>
    <w:rsid w:val="006734FB"/>
    <w:rsid w:val="00690E0C"/>
    <w:rsid w:val="006938CD"/>
    <w:rsid w:val="00696B62"/>
    <w:rsid w:val="006A76DD"/>
    <w:rsid w:val="006B3F85"/>
    <w:rsid w:val="006B5D07"/>
    <w:rsid w:val="006C5EEE"/>
    <w:rsid w:val="006C6E6D"/>
    <w:rsid w:val="006D3137"/>
    <w:rsid w:val="006D515F"/>
    <w:rsid w:val="006E0622"/>
    <w:rsid w:val="006E0C68"/>
    <w:rsid w:val="006E383C"/>
    <w:rsid w:val="006E5EB2"/>
    <w:rsid w:val="006F0D1D"/>
    <w:rsid w:val="006F6086"/>
    <w:rsid w:val="007059D0"/>
    <w:rsid w:val="007106C4"/>
    <w:rsid w:val="00711D80"/>
    <w:rsid w:val="00711DBC"/>
    <w:rsid w:val="00713B45"/>
    <w:rsid w:val="00713B4E"/>
    <w:rsid w:val="00727AC1"/>
    <w:rsid w:val="007326A8"/>
    <w:rsid w:val="00732A7F"/>
    <w:rsid w:val="00734D60"/>
    <w:rsid w:val="00734FB4"/>
    <w:rsid w:val="0074140B"/>
    <w:rsid w:val="007426D6"/>
    <w:rsid w:val="00743433"/>
    <w:rsid w:val="00746C4B"/>
    <w:rsid w:val="007527EA"/>
    <w:rsid w:val="007561E1"/>
    <w:rsid w:val="007606D1"/>
    <w:rsid w:val="00760DAC"/>
    <w:rsid w:val="00762CC5"/>
    <w:rsid w:val="00764773"/>
    <w:rsid w:val="00764E6D"/>
    <w:rsid w:val="00777190"/>
    <w:rsid w:val="007807C0"/>
    <w:rsid w:val="0078282B"/>
    <w:rsid w:val="007875E7"/>
    <w:rsid w:val="0078773E"/>
    <w:rsid w:val="00794F27"/>
    <w:rsid w:val="00795C4A"/>
    <w:rsid w:val="00797D0B"/>
    <w:rsid w:val="00797DD4"/>
    <w:rsid w:val="007A3327"/>
    <w:rsid w:val="007A5304"/>
    <w:rsid w:val="007B7281"/>
    <w:rsid w:val="007B7D13"/>
    <w:rsid w:val="007C5516"/>
    <w:rsid w:val="007C5E65"/>
    <w:rsid w:val="007D3896"/>
    <w:rsid w:val="007D48B7"/>
    <w:rsid w:val="007D7637"/>
    <w:rsid w:val="007E12EE"/>
    <w:rsid w:val="007E3A99"/>
    <w:rsid w:val="007E4651"/>
    <w:rsid w:val="007E540A"/>
    <w:rsid w:val="007F6D8D"/>
    <w:rsid w:val="00800897"/>
    <w:rsid w:val="00804857"/>
    <w:rsid w:val="00806EBF"/>
    <w:rsid w:val="00812ED7"/>
    <w:rsid w:val="00815B7A"/>
    <w:rsid w:val="008223EB"/>
    <w:rsid w:val="00822865"/>
    <w:rsid w:val="00825C81"/>
    <w:rsid w:val="008269B5"/>
    <w:rsid w:val="008372A7"/>
    <w:rsid w:val="008437C9"/>
    <w:rsid w:val="00846CA3"/>
    <w:rsid w:val="00850C2E"/>
    <w:rsid w:val="0085321D"/>
    <w:rsid w:val="008732A7"/>
    <w:rsid w:val="00875233"/>
    <w:rsid w:val="00880090"/>
    <w:rsid w:val="0088460D"/>
    <w:rsid w:val="0088497C"/>
    <w:rsid w:val="0089243A"/>
    <w:rsid w:val="00894E6A"/>
    <w:rsid w:val="008A4DEB"/>
    <w:rsid w:val="008B5CDC"/>
    <w:rsid w:val="008B63AA"/>
    <w:rsid w:val="008B7A8A"/>
    <w:rsid w:val="008C15A4"/>
    <w:rsid w:val="008D456B"/>
    <w:rsid w:val="008E3714"/>
    <w:rsid w:val="008E5EE7"/>
    <w:rsid w:val="008E6BFA"/>
    <w:rsid w:val="008F16F2"/>
    <w:rsid w:val="008F26D9"/>
    <w:rsid w:val="008F5338"/>
    <w:rsid w:val="00900133"/>
    <w:rsid w:val="009017D2"/>
    <w:rsid w:val="00901BA6"/>
    <w:rsid w:val="0090552D"/>
    <w:rsid w:val="00910B65"/>
    <w:rsid w:val="00912DE2"/>
    <w:rsid w:val="00915F4C"/>
    <w:rsid w:val="00930EA5"/>
    <w:rsid w:val="00930EFD"/>
    <w:rsid w:val="00931726"/>
    <w:rsid w:val="0094097E"/>
    <w:rsid w:val="00947D4F"/>
    <w:rsid w:val="00950B74"/>
    <w:rsid w:val="009530E3"/>
    <w:rsid w:val="00966055"/>
    <w:rsid w:val="0096694B"/>
    <w:rsid w:val="0097413A"/>
    <w:rsid w:val="00977316"/>
    <w:rsid w:val="009806A4"/>
    <w:rsid w:val="009830D2"/>
    <w:rsid w:val="00984675"/>
    <w:rsid w:val="00995370"/>
    <w:rsid w:val="00995B76"/>
    <w:rsid w:val="009A27B9"/>
    <w:rsid w:val="009A4C58"/>
    <w:rsid w:val="009A7A8C"/>
    <w:rsid w:val="009B5D17"/>
    <w:rsid w:val="009B6504"/>
    <w:rsid w:val="009B755A"/>
    <w:rsid w:val="009C0BFF"/>
    <w:rsid w:val="009C2C80"/>
    <w:rsid w:val="009C2FB9"/>
    <w:rsid w:val="009C6ADD"/>
    <w:rsid w:val="009D7646"/>
    <w:rsid w:val="009E4127"/>
    <w:rsid w:val="009E5E19"/>
    <w:rsid w:val="009E7541"/>
    <w:rsid w:val="009E7676"/>
    <w:rsid w:val="009F1C6E"/>
    <w:rsid w:val="009F2854"/>
    <w:rsid w:val="00A1118B"/>
    <w:rsid w:val="00A150F4"/>
    <w:rsid w:val="00A16477"/>
    <w:rsid w:val="00A23324"/>
    <w:rsid w:val="00A261AF"/>
    <w:rsid w:val="00A303BB"/>
    <w:rsid w:val="00A31D33"/>
    <w:rsid w:val="00A334F6"/>
    <w:rsid w:val="00A40ED0"/>
    <w:rsid w:val="00A423F8"/>
    <w:rsid w:val="00A4345B"/>
    <w:rsid w:val="00A50BAC"/>
    <w:rsid w:val="00A51F7B"/>
    <w:rsid w:val="00A52616"/>
    <w:rsid w:val="00A5475B"/>
    <w:rsid w:val="00A547C7"/>
    <w:rsid w:val="00A54B5C"/>
    <w:rsid w:val="00A64F9A"/>
    <w:rsid w:val="00A712B0"/>
    <w:rsid w:val="00A76D40"/>
    <w:rsid w:val="00A774EF"/>
    <w:rsid w:val="00A77FE0"/>
    <w:rsid w:val="00A87774"/>
    <w:rsid w:val="00A90F60"/>
    <w:rsid w:val="00A91286"/>
    <w:rsid w:val="00A9150B"/>
    <w:rsid w:val="00A9558B"/>
    <w:rsid w:val="00A96AA4"/>
    <w:rsid w:val="00AA048C"/>
    <w:rsid w:val="00AA2AFB"/>
    <w:rsid w:val="00AA47BE"/>
    <w:rsid w:val="00AA4F34"/>
    <w:rsid w:val="00AA6521"/>
    <w:rsid w:val="00AB05B9"/>
    <w:rsid w:val="00AB22A8"/>
    <w:rsid w:val="00AB751A"/>
    <w:rsid w:val="00AB7D68"/>
    <w:rsid w:val="00AC5DBE"/>
    <w:rsid w:val="00AC6A3F"/>
    <w:rsid w:val="00AD414B"/>
    <w:rsid w:val="00AE1E10"/>
    <w:rsid w:val="00AE4BBE"/>
    <w:rsid w:val="00AE7533"/>
    <w:rsid w:val="00AF5D39"/>
    <w:rsid w:val="00B00FBA"/>
    <w:rsid w:val="00B10BC0"/>
    <w:rsid w:val="00B11FD6"/>
    <w:rsid w:val="00B1292A"/>
    <w:rsid w:val="00B21B5F"/>
    <w:rsid w:val="00B23FCE"/>
    <w:rsid w:val="00B26A09"/>
    <w:rsid w:val="00B3425E"/>
    <w:rsid w:val="00B3494B"/>
    <w:rsid w:val="00B3564A"/>
    <w:rsid w:val="00B4136D"/>
    <w:rsid w:val="00B44ADB"/>
    <w:rsid w:val="00B47182"/>
    <w:rsid w:val="00B47B16"/>
    <w:rsid w:val="00B51E32"/>
    <w:rsid w:val="00B5577D"/>
    <w:rsid w:val="00B5623E"/>
    <w:rsid w:val="00B56ECF"/>
    <w:rsid w:val="00B60716"/>
    <w:rsid w:val="00B6271F"/>
    <w:rsid w:val="00B70EC0"/>
    <w:rsid w:val="00B720D2"/>
    <w:rsid w:val="00B82055"/>
    <w:rsid w:val="00B83749"/>
    <w:rsid w:val="00B840F7"/>
    <w:rsid w:val="00B85A81"/>
    <w:rsid w:val="00B87C86"/>
    <w:rsid w:val="00B926E2"/>
    <w:rsid w:val="00B9358D"/>
    <w:rsid w:val="00BA24EF"/>
    <w:rsid w:val="00BA250E"/>
    <w:rsid w:val="00BA4EEB"/>
    <w:rsid w:val="00BA4FBA"/>
    <w:rsid w:val="00BC0905"/>
    <w:rsid w:val="00BC17A5"/>
    <w:rsid w:val="00BC44CF"/>
    <w:rsid w:val="00BC4979"/>
    <w:rsid w:val="00BC7A0A"/>
    <w:rsid w:val="00BD031C"/>
    <w:rsid w:val="00BD3542"/>
    <w:rsid w:val="00BD5967"/>
    <w:rsid w:val="00BE0E3E"/>
    <w:rsid w:val="00BF602E"/>
    <w:rsid w:val="00BF62B6"/>
    <w:rsid w:val="00BF69B6"/>
    <w:rsid w:val="00C02251"/>
    <w:rsid w:val="00C0331C"/>
    <w:rsid w:val="00C042BD"/>
    <w:rsid w:val="00C14E90"/>
    <w:rsid w:val="00C17AAB"/>
    <w:rsid w:val="00C2019C"/>
    <w:rsid w:val="00C26CFE"/>
    <w:rsid w:val="00C26D65"/>
    <w:rsid w:val="00C26EA6"/>
    <w:rsid w:val="00C30757"/>
    <w:rsid w:val="00C31184"/>
    <w:rsid w:val="00C34E2D"/>
    <w:rsid w:val="00C4732B"/>
    <w:rsid w:val="00C50181"/>
    <w:rsid w:val="00C55CEE"/>
    <w:rsid w:val="00C56786"/>
    <w:rsid w:val="00C56D79"/>
    <w:rsid w:val="00C64B27"/>
    <w:rsid w:val="00C73FD5"/>
    <w:rsid w:val="00C74F33"/>
    <w:rsid w:val="00C77CC3"/>
    <w:rsid w:val="00C80158"/>
    <w:rsid w:val="00C8456F"/>
    <w:rsid w:val="00C84754"/>
    <w:rsid w:val="00C849CB"/>
    <w:rsid w:val="00C85AA3"/>
    <w:rsid w:val="00C9243A"/>
    <w:rsid w:val="00CA2842"/>
    <w:rsid w:val="00CA3071"/>
    <w:rsid w:val="00CA468D"/>
    <w:rsid w:val="00CA4925"/>
    <w:rsid w:val="00CA4A4E"/>
    <w:rsid w:val="00CA4EE8"/>
    <w:rsid w:val="00CA7B8E"/>
    <w:rsid w:val="00CB17DE"/>
    <w:rsid w:val="00CB3933"/>
    <w:rsid w:val="00CB4D17"/>
    <w:rsid w:val="00CB5065"/>
    <w:rsid w:val="00CB76AE"/>
    <w:rsid w:val="00CC004E"/>
    <w:rsid w:val="00CC0D39"/>
    <w:rsid w:val="00CC2837"/>
    <w:rsid w:val="00CC55C0"/>
    <w:rsid w:val="00CC63BB"/>
    <w:rsid w:val="00CC748A"/>
    <w:rsid w:val="00CD2138"/>
    <w:rsid w:val="00CD5140"/>
    <w:rsid w:val="00CD77E4"/>
    <w:rsid w:val="00CE4CCD"/>
    <w:rsid w:val="00CE5C6F"/>
    <w:rsid w:val="00CE6C96"/>
    <w:rsid w:val="00CF09EF"/>
    <w:rsid w:val="00CF1B8D"/>
    <w:rsid w:val="00D026D6"/>
    <w:rsid w:val="00D027E0"/>
    <w:rsid w:val="00D14630"/>
    <w:rsid w:val="00D241FB"/>
    <w:rsid w:val="00D32A2D"/>
    <w:rsid w:val="00D32F43"/>
    <w:rsid w:val="00D377AC"/>
    <w:rsid w:val="00D40028"/>
    <w:rsid w:val="00D418C9"/>
    <w:rsid w:val="00D448D9"/>
    <w:rsid w:val="00D459ED"/>
    <w:rsid w:val="00D4728F"/>
    <w:rsid w:val="00D50D36"/>
    <w:rsid w:val="00D511C7"/>
    <w:rsid w:val="00D57902"/>
    <w:rsid w:val="00D61025"/>
    <w:rsid w:val="00D61264"/>
    <w:rsid w:val="00D61653"/>
    <w:rsid w:val="00D635D8"/>
    <w:rsid w:val="00D6427F"/>
    <w:rsid w:val="00D71FBA"/>
    <w:rsid w:val="00D91573"/>
    <w:rsid w:val="00D919F9"/>
    <w:rsid w:val="00D93793"/>
    <w:rsid w:val="00DA08CE"/>
    <w:rsid w:val="00DA7E8B"/>
    <w:rsid w:val="00DB24BC"/>
    <w:rsid w:val="00DB3437"/>
    <w:rsid w:val="00DB3F97"/>
    <w:rsid w:val="00DC1B14"/>
    <w:rsid w:val="00DC50BD"/>
    <w:rsid w:val="00DC5B7A"/>
    <w:rsid w:val="00DD22EB"/>
    <w:rsid w:val="00DD7710"/>
    <w:rsid w:val="00DE3464"/>
    <w:rsid w:val="00DE4983"/>
    <w:rsid w:val="00DF22D3"/>
    <w:rsid w:val="00E0075D"/>
    <w:rsid w:val="00E04C6A"/>
    <w:rsid w:val="00E05889"/>
    <w:rsid w:val="00E10861"/>
    <w:rsid w:val="00E32230"/>
    <w:rsid w:val="00E32663"/>
    <w:rsid w:val="00E326AD"/>
    <w:rsid w:val="00E32963"/>
    <w:rsid w:val="00E34B3F"/>
    <w:rsid w:val="00E37250"/>
    <w:rsid w:val="00E40042"/>
    <w:rsid w:val="00E44920"/>
    <w:rsid w:val="00E4704C"/>
    <w:rsid w:val="00E53263"/>
    <w:rsid w:val="00E5338B"/>
    <w:rsid w:val="00E54561"/>
    <w:rsid w:val="00E5457D"/>
    <w:rsid w:val="00E557CC"/>
    <w:rsid w:val="00E55931"/>
    <w:rsid w:val="00E561FF"/>
    <w:rsid w:val="00E57C98"/>
    <w:rsid w:val="00E65148"/>
    <w:rsid w:val="00E664E2"/>
    <w:rsid w:val="00E830E3"/>
    <w:rsid w:val="00E86071"/>
    <w:rsid w:val="00EA12F0"/>
    <w:rsid w:val="00EB26D0"/>
    <w:rsid w:val="00EB6055"/>
    <w:rsid w:val="00EB7C0F"/>
    <w:rsid w:val="00EC2A12"/>
    <w:rsid w:val="00EC516A"/>
    <w:rsid w:val="00EC6239"/>
    <w:rsid w:val="00EC786B"/>
    <w:rsid w:val="00ED1B35"/>
    <w:rsid w:val="00ED20E1"/>
    <w:rsid w:val="00ED21E0"/>
    <w:rsid w:val="00ED69A0"/>
    <w:rsid w:val="00ED7856"/>
    <w:rsid w:val="00ED7D8D"/>
    <w:rsid w:val="00EE6871"/>
    <w:rsid w:val="00F121EA"/>
    <w:rsid w:val="00F1635F"/>
    <w:rsid w:val="00F21309"/>
    <w:rsid w:val="00F22C73"/>
    <w:rsid w:val="00F310AA"/>
    <w:rsid w:val="00F330E2"/>
    <w:rsid w:val="00F43EB5"/>
    <w:rsid w:val="00F47F50"/>
    <w:rsid w:val="00F61D66"/>
    <w:rsid w:val="00F627EA"/>
    <w:rsid w:val="00F6502E"/>
    <w:rsid w:val="00F674AC"/>
    <w:rsid w:val="00F70667"/>
    <w:rsid w:val="00F707A6"/>
    <w:rsid w:val="00F72B6B"/>
    <w:rsid w:val="00F748B3"/>
    <w:rsid w:val="00F77FAE"/>
    <w:rsid w:val="00F8616C"/>
    <w:rsid w:val="00F86F34"/>
    <w:rsid w:val="00F93681"/>
    <w:rsid w:val="00F93981"/>
    <w:rsid w:val="00F93BB8"/>
    <w:rsid w:val="00F96D57"/>
    <w:rsid w:val="00FA14A3"/>
    <w:rsid w:val="00FA3E38"/>
    <w:rsid w:val="00FA3F8C"/>
    <w:rsid w:val="00FB33D4"/>
    <w:rsid w:val="00FC52E6"/>
    <w:rsid w:val="00FD1943"/>
    <w:rsid w:val="00FD70DB"/>
    <w:rsid w:val="00FF38AB"/>
    <w:rsid w:val="00FF3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u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8BDB6A"/>
  <w15:chartTrackingRefBased/>
  <w15:docId w15:val="{4B8129B3-3686-4861-A726-7313B7A2B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6E5EB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96E2A"/>
    <w:pPr>
      <w:ind w:left="720"/>
      <w:contextualSpacing/>
    </w:pPr>
  </w:style>
  <w:style w:type="character" w:customStyle="1" w:styleId="50pt">
    <w:name w:val="Основной текст (5) + Не полужирный;Не курсив;Интервал 0 pt"/>
    <w:basedOn w:val="a0"/>
    <w:rsid w:val="00396E2A"/>
    <w:rPr>
      <w:rFonts w:ascii="Times New Roman" w:eastAsia="Times New Roman" w:hAnsi="Times New Roman" w:cs="Times New Roman"/>
      <w:b/>
      <w:bCs/>
      <w:i/>
      <w:iCs/>
      <w:color w:val="000000"/>
      <w:spacing w:val="10"/>
      <w:w w:val="100"/>
      <w:position w:val="0"/>
      <w:sz w:val="25"/>
      <w:szCs w:val="25"/>
      <w:shd w:val="clear" w:color="auto" w:fill="FFFFFF"/>
      <w:lang w:val="uk-UA"/>
    </w:rPr>
  </w:style>
  <w:style w:type="character" w:customStyle="1" w:styleId="21">
    <w:name w:val="Основной текст (2)_"/>
    <w:basedOn w:val="a0"/>
    <w:link w:val="22"/>
    <w:rsid w:val="00396E2A"/>
    <w:rPr>
      <w:rFonts w:ascii="Times New Roman" w:eastAsia="Times New Roman" w:hAnsi="Times New Roman" w:cs="Times New Roman"/>
      <w:b/>
      <w:bCs/>
      <w:spacing w:val="10"/>
      <w:sz w:val="25"/>
      <w:szCs w:val="25"/>
      <w:shd w:val="clear" w:color="auto" w:fill="FFFFFF"/>
    </w:rPr>
  </w:style>
  <w:style w:type="character" w:customStyle="1" w:styleId="5">
    <w:name w:val="Основной текст (5)_"/>
    <w:basedOn w:val="a0"/>
    <w:link w:val="50"/>
    <w:rsid w:val="00396E2A"/>
    <w:rPr>
      <w:rFonts w:ascii="Times New Roman" w:eastAsia="Times New Roman" w:hAnsi="Times New Roman" w:cs="Times New Roman"/>
      <w:b/>
      <w:bCs/>
      <w:i/>
      <w:iCs/>
      <w:sz w:val="25"/>
      <w:szCs w:val="25"/>
      <w:shd w:val="clear" w:color="auto" w:fill="FFFFFF"/>
    </w:rPr>
  </w:style>
  <w:style w:type="paragraph" w:customStyle="1" w:styleId="22">
    <w:name w:val="Основной текст (2)"/>
    <w:basedOn w:val="a"/>
    <w:link w:val="21"/>
    <w:rsid w:val="00396E2A"/>
    <w:pPr>
      <w:widowControl w:val="0"/>
      <w:shd w:val="clear" w:color="auto" w:fill="FFFFFF"/>
      <w:spacing w:after="4500" w:line="355" w:lineRule="exact"/>
      <w:ind w:hanging="660"/>
      <w:jc w:val="center"/>
    </w:pPr>
    <w:rPr>
      <w:rFonts w:ascii="Times New Roman" w:eastAsia="Times New Roman" w:hAnsi="Times New Roman" w:cs="Times New Roman"/>
      <w:b/>
      <w:bCs/>
      <w:spacing w:val="10"/>
      <w:sz w:val="25"/>
      <w:szCs w:val="25"/>
    </w:rPr>
  </w:style>
  <w:style w:type="paragraph" w:customStyle="1" w:styleId="50">
    <w:name w:val="Основной текст (5)"/>
    <w:basedOn w:val="a"/>
    <w:link w:val="5"/>
    <w:rsid w:val="00396E2A"/>
    <w:pPr>
      <w:widowControl w:val="0"/>
      <w:shd w:val="clear" w:color="auto" w:fill="FFFFFF"/>
      <w:spacing w:after="0" w:line="312" w:lineRule="exact"/>
      <w:ind w:hanging="300"/>
      <w:jc w:val="both"/>
    </w:pPr>
    <w:rPr>
      <w:rFonts w:ascii="Times New Roman" w:eastAsia="Times New Roman" w:hAnsi="Times New Roman" w:cs="Times New Roman"/>
      <w:b/>
      <w:bCs/>
      <w:i/>
      <w:iCs/>
      <w:sz w:val="25"/>
      <w:szCs w:val="25"/>
    </w:rPr>
  </w:style>
  <w:style w:type="character" w:customStyle="1" w:styleId="a4">
    <w:name w:val="Основной текст_"/>
    <w:basedOn w:val="a0"/>
    <w:link w:val="3"/>
    <w:rsid w:val="003B560C"/>
    <w:rPr>
      <w:rFonts w:ascii="Times New Roman" w:eastAsia="Times New Roman" w:hAnsi="Times New Roman" w:cs="Times New Roman"/>
      <w:spacing w:val="10"/>
      <w:sz w:val="25"/>
      <w:szCs w:val="25"/>
      <w:shd w:val="clear" w:color="auto" w:fill="FFFFFF"/>
    </w:rPr>
  </w:style>
  <w:style w:type="paragraph" w:customStyle="1" w:styleId="3">
    <w:name w:val="Основной текст3"/>
    <w:basedOn w:val="a"/>
    <w:link w:val="a4"/>
    <w:rsid w:val="003B560C"/>
    <w:pPr>
      <w:widowControl w:val="0"/>
      <w:shd w:val="clear" w:color="auto" w:fill="FFFFFF"/>
      <w:spacing w:before="360" w:after="360" w:line="0" w:lineRule="atLeast"/>
      <w:ind w:hanging="680"/>
    </w:pPr>
    <w:rPr>
      <w:rFonts w:ascii="Times New Roman" w:eastAsia="Times New Roman" w:hAnsi="Times New Roman" w:cs="Times New Roman"/>
      <w:spacing w:val="10"/>
      <w:sz w:val="25"/>
      <w:szCs w:val="25"/>
    </w:rPr>
  </w:style>
  <w:style w:type="character" w:customStyle="1" w:styleId="51">
    <w:name w:val="Основной текст (5) + Не полужирный"/>
    <w:basedOn w:val="5"/>
    <w:rsid w:val="003B560C"/>
    <w:rPr>
      <w:rFonts w:ascii="Times New Roman" w:eastAsia="Times New Roman" w:hAnsi="Times New Roman" w:cs="Times New Roman"/>
      <w:b/>
      <w:bCs/>
      <w:i/>
      <w:iCs/>
      <w:color w:val="000000"/>
      <w:spacing w:val="0"/>
      <w:w w:val="100"/>
      <w:position w:val="0"/>
      <w:sz w:val="25"/>
      <w:szCs w:val="25"/>
      <w:shd w:val="clear" w:color="auto" w:fill="FFFFFF"/>
      <w:lang w:val="uk-UA"/>
    </w:rPr>
  </w:style>
  <w:style w:type="paragraph" w:styleId="a5">
    <w:name w:val="Normal (Web)"/>
    <w:basedOn w:val="a"/>
    <w:uiPriority w:val="99"/>
    <w:unhideWhenUsed/>
    <w:rsid w:val="00EB60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6">
    <w:name w:val="Balloon Text"/>
    <w:basedOn w:val="a"/>
    <w:link w:val="a7"/>
    <w:uiPriority w:val="99"/>
    <w:semiHidden/>
    <w:unhideWhenUsed/>
    <w:rsid w:val="00B820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у виносці Знак"/>
    <w:basedOn w:val="a0"/>
    <w:link w:val="a6"/>
    <w:uiPriority w:val="99"/>
    <w:semiHidden/>
    <w:rsid w:val="00B82055"/>
    <w:rPr>
      <w:rFonts w:ascii="Segoe UI" w:hAnsi="Segoe UI" w:cs="Segoe UI"/>
      <w:sz w:val="18"/>
      <w:szCs w:val="18"/>
    </w:rPr>
  </w:style>
  <w:style w:type="character" w:styleId="a8">
    <w:name w:val="Hyperlink"/>
    <w:basedOn w:val="a0"/>
    <w:uiPriority w:val="99"/>
    <w:unhideWhenUsed/>
    <w:rsid w:val="00B4136D"/>
    <w:rPr>
      <w:color w:val="0563C1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DE346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a">
    <w:name w:val="Верхній колонтитул Знак"/>
    <w:basedOn w:val="a0"/>
    <w:link w:val="a9"/>
    <w:uiPriority w:val="99"/>
    <w:rsid w:val="00DE3464"/>
  </w:style>
  <w:style w:type="paragraph" w:styleId="ab">
    <w:name w:val="footer"/>
    <w:basedOn w:val="a"/>
    <w:link w:val="ac"/>
    <w:uiPriority w:val="99"/>
    <w:unhideWhenUsed/>
    <w:rsid w:val="00DE346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c">
    <w:name w:val="Нижній колонтитул Знак"/>
    <w:basedOn w:val="a0"/>
    <w:link w:val="ab"/>
    <w:uiPriority w:val="99"/>
    <w:rsid w:val="00DE3464"/>
  </w:style>
  <w:style w:type="paragraph" w:customStyle="1" w:styleId="rvps2">
    <w:name w:val="rvps2"/>
    <w:basedOn w:val="a"/>
    <w:rsid w:val="00E559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table" w:styleId="ad">
    <w:name w:val="Table Grid"/>
    <w:basedOn w:val="a1"/>
    <w:uiPriority w:val="59"/>
    <w:rsid w:val="00047332"/>
    <w:pPr>
      <w:spacing w:after="0" w:line="240" w:lineRule="auto"/>
    </w:pPr>
    <w:rPr>
      <w:lang w:val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ae">
    <w:name w:val="Grid Table Light"/>
    <w:basedOn w:val="a1"/>
    <w:uiPriority w:val="40"/>
    <w:rsid w:val="0004733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">
    <w:name w:val="Strong"/>
    <w:basedOn w:val="a0"/>
    <w:uiPriority w:val="22"/>
    <w:qFormat/>
    <w:rsid w:val="00696B62"/>
    <w:rPr>
      <w:b/>
      <w:bCs/>
    </w:rPr>
  </w:style>
  <w:style w:type="character" w:styleId="af0">
    <w:name w:val="FollowedHyperlink"/>
    <w:basedOn w:val="a0"/>
    <w:uiPriority w:val="99"/>
    <w:semiHidden/>
    <w:unhideWhenUsed/>
    <w:rsid w:val="000F5A4A"/>
    <w:rPr>
      <w:color w:val="954F72" w:themeColor="followedHyperlink"/>
      <w:u w:val="single"/>
    </w:rPr>
  </w:style>
  <w:style w:type="paragraph" w:customStyle="1" w:styleId="paragraph">
    <w:name w:val="paragraph"/>
    <w:basedOn w:val="a"/>
    <w:rsid w:val="00F65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normaltextrun">
    <w:name w:val="normaltextrun"/>
    <w:basedOn w:val="a0"/>
    <w:rsid w:val="00F6502E"/>
  </w:style>
  <w:style w:type="character" w:customStyle="1" w:styleId="eop">
    <w:name w:val="eop"/>
    <w:basedOn w:val="a0"/>
    <w:rsid w:val="00F6502E"/>
  </w:style>
  <w:style w:type="character" w:customStyle="1" w:styleId="spellingerror">
    <w:name w:val="spellingerror"/>
    <w:basedOn w:val="a0"/>
    <w:rsid w:val="005D3BD9"/>
  </w:style>
  <w:style w:type="character" w:customStyle="1" w:styleId="tabchar">
    <w:name w:val="tabchar"/>
    <w:basedOn w:val="a0"/>
    <w:rsid w:val="005D3BD9"/>
  </w:style>
  <w:style w:type="character" w:styleId="af1">
    <w:name w:val="Unresolved Mention"/>
    <w:basedOn w:val="a0"/>
    <w:uiPriority w:val="99"/>
    <w:semiHidden/>
    <w:unhideWhenUsed/>
    <w:rsid w:val="00615AE9"/>
    <w:rPr>
      <w:color w:val="605E5C"/>
      <w:shd w:val="clear" w:color="auto" w:fill="E1DFDD"/>
    </w:rPr>
  </w:style>
  <w:style w:type="paragraph" w:styleId="af2">
    <w:name w:val="No Spacing"/>
    <w:uiPriority w:val="1"/>
    <w:qFormat/>
    <w:rsid w:val="00615AE9"/>
    <w:pPr>
      <w:spacing w:after="0" w:line="240" w:lineRule="auto"/>
    </w:pPr>
  </w:style>
  <w:style w:type="character" w:styleId="af3">
    <w:name w:val="annotation reference"/>
    <w:basedOn w:val="a0"/>
    <w:uiPriority w:val="99"/>
    <w:semiHidden/>
    <w:unhideWhenUsed/>
    <w:rsid w:val="000533E9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0533E9"/>
    <w:pPr>
      <w:spacing w:line="240" w:lineRule="auto"/>
    </w:pPr>
    <w:rPr>
      <w:sz w:val="20"/>
      <w:szCs w:val="20"/>
    </w:rPr>
  </w:style>
  <w:style w:type="character" w:customStyle="1" w:styleId="af5">
    <w:name w:val="Текст примітки Знак"/>
    <w:basedOn w:val="a0"/>
    <w:link w:val="af4"/>
    <w:uiPriority w:val="99"/>
    <w:semiHidden/>
    <w:rsid w:val="000533E9"/>
    <w:rPr>
      <w:sz w:val="20"/>
      <w:szCs w:val="20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0533E9"/>
    <w:rPr>
      <w:b/>
      <w:bCs/>
    </w:rPr>
  </w:style>
  <w:style w:type="character" w:customStyle="1" w:styleId="af7">
    <w:name w:val="Тема примітки Знак"/>
    <w:basedOn w:val="af5"/>
    <w:link w:val="af6"/>
    <w:uiPriority w:val="99"/>
    <w:semiHidden/>
    <w:rsid w:val="000533E9"/>
    <w:rPr>
      <w:b/>
      <w:bCs/>
      <w:sz w:val="20"/>
      <w:szCs w:val="20"/>
    </w:rPr>
  </w:style>
  <w:style w:type="character" w:customStyle="1" w:styleId="20">
    <w:name w:val="Заголовок 2 Знак"/>
    <w:basedOn w:val="a0"/>
    <w:link w:val="2"/>
    <w:uiPriority w:val="9"/>
    <w:rsid w:val="006E5EB2"/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paragraph" w:customStyle="1" w:styleId="tj">
    <w:name w:val="tj"/>
    <w:basedOn w:val="a"/>
    <w:rsid w:val="001E3C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hard-blue-color">
    <w:name w:val="hard-blue-color"/>
    <w:basedOn w:val="a0"/>
    <w:rsid w:val="001E3C0E"/>
  </w:style>
  <w:style w:type="paragraph" w:styleId="af8">
    <w:name w:val="Revision"/>
    <w:hidden/>
    <w:uiPriority w:val="99"/>
    <w:semiHidden/>
    <w:rsid w:val="00DF22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4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1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6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2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2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6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1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88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0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6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7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0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2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2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9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3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6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8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1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0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6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1331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9181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7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0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34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3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7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34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7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9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2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8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3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0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3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43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8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5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6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0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03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ac9c3f2-3915-4fad-ab5b-19802fc1aa68">
      <Terms xmlns="http://schemas.microsoft.com/office/infopath/2007/PartnerControls"/>
    </lcf76f155ced4ddcb4097134ff3c332f>
    <TaxCatchAll xmlns="413092de-5740-4e8f-bbc2-3b5daa811bd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284961BFE107C419ECF7FA28A00CCC8" ma:contentTypeVersion="18" ma:contentTypeDescription="Створення нового документа." ma:contentTypeScope="" ma:versionID="0a5b42560aa6bab86bb596c6350c661f">
  <xsd:schema xmlns:xsd="http://www.w3.org/2001/XMLSchema" xmlns:xs="http://www.w3.org/2001/XMLSchema" xmlns:p="http://schemas.microsoft.com/office/2006/metadata/properties" xmlns:ns2="0ac9c3f2-3915-4fad-ab5b-19802fc1aa68" xmlns:ns3="413092de-5740-4e8f-bbc2-3b5daa811bde" targetNamespace="http://schemas.microsoft.com/office/2006/metadata/properties" ma:root="true" ma:fieldsID="25718dfca5f85d3c6955fdf7e7a381ac" ns2:_="" ns3:_="">
    <xsd:import namespace="0ac9c3f2-3915-4fad-ab5b-19802fc1aa68"/>
    <xsd:import namespace="413092de-5740-4e8f-bbc2-3b5daa811b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c9c3f2-3915-4fad-ab5b-19802fc1aa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зображень" ma:readOnly="false" ma:fieldId="{5cf76f15-5ced-4ddc-b409-7134ff3c332f}" ma:taxonomyMulti="true" ma:sspId="eb27b0fd-8a52-4647-a807-0320b987ae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092de-5740-4e8f-bbc2-3b5daa811bd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b425240-7979-4e12-930b-cb12cff7cdd8}" ma:internalName="TaxCatchAll" ma:showField="CatchAllData" ma:web="413092de-5740-4e8f-bbc2-3b5daa811b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A315D8-C22C-4523-BAFE-54CBB9724FD0}">
  <ds:schemaRefs>
    <ds:schemaRef ds:uri="http://schemas.microsoft.com/office/2006/metadata/properties"/>
    <ds:schemaRef ds:uri="http://schemas.microsoft.com/office/infopath/2007/PartnerControls"/>
    <ds:schemaRef ds:uri="0ac9c3f2-3915-4fad-ab5b-19802fc1aa68"/>
    <ds:schemaRef ds:uri="413092de-5740-4e8f-bbc2-3b5daa811bde"/>
  </ds:schemaRefs>
</ds:datastoreItem>
</file>

<file path=customXml/itemProps2.xml><?xml version="1.0" encoding="utf-8"?>
<ds:datastoreItem xmlns:ds="http://schemas.openxmlformats.org/officeDocument/2006/customXml" ds:itemID="{93F04274-B127-4462-8A3A-6140547986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7E4F5C-EC30-4D3C-AD3A-4B3DB473B9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c9c3f2-3915-4fad-ab5b-19802fc1aa68"/>
    <ds:schemaRef ds:uri="413092de-5740-4e8f-bbc2-3b5daa811b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92</Words>
  <Characters>395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Контакт-Центр: 066-300-28-88     098 -300-28-88     093-300-28-88</vt:lpstr>
      <vt:lpstr>Контакт-Центр: 066-300-28-88     098 -300-28-88     093-300-28-88</vt:lpstr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нтакт-Центр: 066-300-28-88     098 -300-28-88     093-300-28-88</dc:title>
  <dc:subject/>
  <dc:creator>Леся Я. Бобрівець</dc:creator>
  <cp:keywords/>
  <dc:description/>
  <cp:lastModifiedBy>Горбунова Ганна Андраніківна</cp:lastModifiedBy>
  <cp:revision>14</cp:revision>
  <cp:lastPrinted>2025-09-15T09:00:00Z</cp:lastPrinted>
  <dcterms:created xsi:type="dcterms:W3CDTF">2024-11-28T09:46:00Z</dcterms:created>
  <dcterms:modified xsi:type="dcterms:W3CDTF">2025-09-15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84961BFE107C419ECF7FA28A00CCC8</vt:lpwstr>
  </property>
</Properties>
</file>